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3-07-25</w:t>
      </w:r>
      <w:r>
        <w:t xml:space="preserve"> </w:t>
      </w:r>
      <w:r>
        <w:t xml:space="preserve">06:15:01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9b5cf229b1a6f9e45c47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3-07-25T06:15:07Z</dcterms:created>
  <dcterms:modified xsi:type="dcterms:W3CDTF">2023-07-25T06:15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3-07-25 06:15:01</vt:lpwstr>
  </property>
</Properties>
</file>